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Die Pfaff GmbH bei den 3D Tagen in St. Georgen im Schwarzwald</w:t>
      </w:r>
    </w:p>
    <w:p>
      <w:pPr>
        <w:pStyle w:val="BodyText"/>
      </w:pPr>
      <w:r>
        <w:t xml:space="preserve">slug: die-pfaff-gmbh-bei-den-3d-tagen-in-st-georgen-im-schwarzwald</w:t>
      </w:r>
    </w:p>
    <w:p>
      <w:pPr>
        <w:pStyle w:val="BodyText"/>
      </w:pPr>
      <w:r>
        <w:t xml:space="preserve">date: Fri Jun 08 2018 15:53:00 GMT+0200 (Mitteleuropäische Sommerzeit)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shortText: 3D Tage. Wir sind Teilnehmer der Fachmesse</w:t>
      </w:r>
      <w:r>
        <w:t xml:space="preserve"> </w:t>
      </w:r>
      <w:hyperlink r:id="rId20">
        <w:r>
          <w:rPr>
            <w:rStyle w:val="Hyperlink"/>
          </w:rPr>
          <w:t xml:space="preserve">3D-Tage</w:t>
        </w:r>
      </w:hyperlink>
      <w:r>
        <w:t xml:space="preserve"> </w:t>
      </w:r>
      <w:r>
        <w:t xml:space="preserve">in St. Georgen im Schwarzwald.</w:t>
      </w:r>
    </w:p>
    <w:p>
      <w:pPr>
        <w:pStyle w:val="BodyText"/>
      </w:pPr>
      <w:r>
        <w:t xml:space="preserve">3D Tage.</w:t>
      </w:r>
    </w:p>
    <w:p>
      <w:pPr>
        <w:pStyle w:val="BodyText"/>
      </w:pPr>
      <w:r>
        <w:t xml:space="preserve">Wir sind Teilnehmer der Fachmesse</w:t>
      </w:r>
      <w:r>
        <w:t xml:space="preserve"> </w:t>
      </w:r>
      <w:hyperlink r:id="rId20">
        <w:r>
          <w:rPr>
            <w:rStyle w:val="Hyperlink"/>
          </w:rPr>
          <w:t xml:space="preserve">3D-Tage</w:t>
        </w:r>
      </w:hyperlink>
      <w:r>
        <w:t xml:space="preserve"> </w:t>
      </w:r>
      <w:r>
        <w:t xml:space="preserve">in St. Georgen im Schwarzwald. Dort stellen renommierte Referenten aus Industrie, Forschung und Wissenschaft die neusten Trends, Herstellungs-Verfahren und Anwendungsmöglichkeiten vor. Wir präsentieren im 3D-Verfahren gefertigte Kunststoffeinsätze. Diese bieten wir unseren Kunden in der Entwicklungsphase von Projekten als kostengünstige Vor- und Kleinstserien von 1 bis 1000 Stück. In St. Georgen zeigen wir diese Möglichkeit am 20. und 21. Juni 2018 und freuen uns auf Ihren Besu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3d-labs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3d-labs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5Z</dcterms:created>
  <dcterms:modified xsi:type="dcterms:W3CDTF">2023-09-12T05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